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1B0C6780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>CSPC 54 : Prolog Assignment</w:t>
      </w:r>
      <w:r w:rsidR="00B25AD0">
        <w:rPr>
          <w:sz w:val="72"/>
          <w:szCs w:val="72"/>
          <w:u w:val="single"/>
        </w:rPr>
        <w:t>-</w:t>
      </w:r>
      <w:r w:rsidR="00151B28">
        <w:rPr>
          <w:sz w:val="72"/>
          <w:szCs w:val="72"/>
          <w:u w:val="single"/>
        </w:rPr>
        <w:t>7</w:t>
      </w:r>
    </w:p>
    <w:p w14:paraId="1D550722" w14:textId="2305E56E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Name : </w:t>
      </w:r>
      <w:r w:rsidR="00946917" w:rsidRPr="00946917">
        <w:rPr>
          <w:sz w:val="36"/>
          <w:szCs w:val="36"/>
        </w:rPr>
        <w:t xml:space="preserve">Rajneesh Pandey, </w:t>
      </w:r>
    </w:p>
    <w:p w14:paraId="1D62014B" w14:textId="6EEA0E36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Roll no. </w:t>
      </w:r>
      <w:r w:rsidR="00946917" w:rsidRPr="00946917">
        <w:rPr>
          <w:sz w:val="36"/>
          <w:szCs w:val="36"/>
        </w:rPr>
        <w:t xml:space="preserve">106119100, </w:t>
      </w:r>
    </w:p>
    <w:p w14:paraId="4DD7FFC7" w14:textId="5866B8AA" w:rsidR="00946917" w:rsidRPr="00296AAC" w:rsidRDefault="00A921BC" w:rsidP="00296AAC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lass : </w:t>
      </w:r>
      <w:r w:rsidR="00946917" w:rsidRPr="00946917">
        <w:rPr>
          <w:sz w:val="36"/>
          <w:szCs w:val="36"/>
        </w:rPr>
        <w:t>CSE-B</w:t>
      </w:r>
    </w:p>
    <w:p w14:paraId="5E501F9E" w14:textId="11A095BB" w:rsidR="00A921BC" w:rsidRPr="00151B28" w:rsidRDefault="00A921BC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151B28">
        <w:rPr>
          <w:rFonts w:ascii="Segoe UI" w:hAnsi="Segoe UI" w:cs="Segoe UI"/>
          <w:sz w:val="28"/>
          <w:szCs w:val="28"/>
        </w:rPr>
        <w:t>Instructions</w:t>
      </w:r>
      <w:r w:rsidR="00151B28" w:rsidRPr="00151B28">
        <w:rPr>
          <w:rFonts w:ascii="Segoe UI" w:hAnsi="Segoe UI" w:cs="Segoe UI"/>
          <w:sz w:val="28"/>
          <w:szCs w:val="28"/>
        </w:rPr>
        <w:t xml:space="preserve"> 1</w:t>
      </w:r>
    </w:p>
    <w:p w14:paraId="158B2CD9" w14:textId="2370882F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50636619" w14:textId="79B0DE26" w:rsidR="00151B28" w:rsidRDefault="00776D4B" w:rsidP="0038210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  <w:r w:rsidRPr="00776D4B">
        <w:rPr>
          <w:rFonts w:ascii="Consolas" w:hAnsi="Consolas"/>
          <w:b/>
          <w:bCs/>
        </w:rPr>
        <w:drawing>
          <wp:inline distT="0" distB="0" distL="0" distR="0" wp14:anchorId="114763B3" wp14:editId="4E8135C9">
            <wp:extent cx="6605089" cy="830580"/>
            <wp:effectExtent l="0" t="0" r="5715" b="762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07980" cy="83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F424D" w14:textId="77777777" w:rsidR="00382107" w:rsidRPr="00382107" w:rsidRDefault="00382107" w:rsidP="0038210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702A55DB" w14:textId="0A4F35F4" w:rsidR="00151B28" w:rsidRDefault="00151B28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CODE :</w:t>
      </w:r>
    </w:p>
    <w:p w14:paraId="1BD58B0A" w14:textId="77777777" w:rsidR="00382107" w:rsidRDefault="00382107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06C85844" w14:textId="77777777" w:rsidR="00382107" w:rsidRPr="00382107" w:rsidRDefault="00670C85" w:rsidP="00382107">
      <w:pPr>
        <w:shd w:val="clear" w:color="auto" w:fill="1E1E1E"/>
        <w:spacing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>
        <w:rPr>
          <w:rFonts w:ascii="Consolas" w:hAnsi="Consolas"/>
          <w:b/>
          <w:bCs/>
        </w:rPr>
        <w:tab/>
      </w:r>
      <w:r w:rsidR="00382107"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:- </w:t>
      </w:r>
      <w:r w:rsidR="00382107"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dynamic</w:t>
      </w:r>
      <w:r w:rsidR="00382107"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([</w:t>
      </w:r>
    </w:p>
    <w:p w14:paraId="4EEECC3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1,</w:t>
      </w:r>
    </w:p>
    <w:p w14:paraId="3A1D5DE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1,</w:t>
      </w:r>
    </w:p>
    <w:p w14:paraId="13A9484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1,</w:t>
      </w:r>
    </w:p>
    <w:p w14:paraId="6046BD4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me_take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1,</w:t>
      </w:r>
    </w:p>
    <w:p w14:paraId="14D960A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score/1,</w:t>
      </w:r>
    </w:p>
    <w:p w14:paraId="725DE88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visited/1,</w:t>
      </w:r>
    </w:p>
    <w:p w14:paraId="17AE07D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visited_cell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1,</w:t>
      </w:r>
    </w:p>
    <w:p w14:paraId="0A6F8E9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orld_siz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1,</w:t>
      </w:r>
    </w:p>
    <w:p w14:paraId="74BCDA6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umpus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1,</w:t>
      </w:r>
    </w:p>
    <w:p w14:paraId="0C1405E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2,</w:t>
      </w:r>
    </w:p>
    <w:p w14:paraId="7732357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2,</w:t>
      </w:r>
    </w:p>
    <w:p w14:paraId="5C3A274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/2</w:t>
      </w:r>
    </w:p>
    <w:p w14:paraId="3E0234E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5B42E6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C65E16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olve_question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B84926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I am ready with the given configuration...~n ~n', []),</w:t>
      </w:r>
    </w:p>
    <w:p w14:paraId="77F1EB9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n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6E7B5B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Game Starts Now !!!~n ~n', []),</w:t>
      </w:r>
    </w:p>
    <w:p w14:paraId="5233917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ake_step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F6137F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FAD94A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tep_p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isitedLis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12C261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5BE9B1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C4FE37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umpus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FD65BF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score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D92153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me_take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845226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F454BB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-&gt;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writel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WON!'),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Total Points achieved = ~p,~n Time: ~p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</w:p>
    <w:p w14:paraId="207783B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;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-&gt;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Lost: Wumpus kills me!!!~n', []),</w:t>
      </w:r>
    </w:p>
    <w:p w14:paraId="2404558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Total Points: ~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,~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Time: ~p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</w:p>
    <w:p w14:paraId="5552CEC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;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ake_step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isitedLis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</w:p>
    <w:p w14:paraId="64D45A6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19BEEC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624940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take_step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isitedLis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44F7F7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make_percept_sentenc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ceptio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8D92D6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EAEAA7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I\'m in ~p,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eeing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: ~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~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', 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cep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1DCE9B5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A29C84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update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ceptio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FF4E85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k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isitedLis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ctio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182335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I\'m going to: ~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~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ctio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7AF7588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E0B41E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update_tim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0EC15A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update_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C07A6A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C91E9C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oc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4C15FB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oc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isitedLis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6981B7B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standing,</w:t>
      </w:r>
    </w:p>
    <w:p w14:paraId="30719ED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step_p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1E7F3F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A869A8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update_tim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8E3F4E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me_take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C3822E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Tim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09FECF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me_take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7252423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me_take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Tim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8C29E8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D479DF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update_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F84FF0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C387CA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E129C5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umpus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B04534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update_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FFBA1E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380314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update_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7EE65F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score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FCA053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43755C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score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39E215E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score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16FD0C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9A95E8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update_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19C1AA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update_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00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CB7B96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F4FC55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update_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2523AD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update_scor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-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7A78EB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219CE3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update_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A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30879A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2730EB6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A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AC42E3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32E566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3B5F73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6D93F8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766523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B6CE8B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C287B1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tanding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805F2B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umpus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73C876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8246EF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8C1B1B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9CB143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( is_pit(yes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-&gt;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Agent was fallen into a pit!~n~n', []),</w:t>
      </w:r>
    </w:p>
    <w:p w14:paraId="6ED45DC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ail</w:t>
      </w:r>
    </w:p>
    <w:p w14:paraId="641F3BB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;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stn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</w:p>
    <w:p w14:paraId="1D41D46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</w:t>
      </w: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\+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yes, Al),</w:t>
      </w:r>
    </w:p>
    <w:p w14:paraId="017DA0B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B8AB87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3D4558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tn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3E0D66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I should proceed now !!!~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n~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', 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38D410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D0356D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tn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4277EF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YIKES! You\'re eaten by the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umpus</w:t>
      </w:r>
      <w:proofErr w:type="spellEnd"/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', []),</w:t>
      </w:r>
    </w:p>
    <w:p w14:paraId="5A3FF75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fail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301BF3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5119AA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tn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F67450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AGENT FOUND THE GOLD!!', []),</w:t>
      </w:r>
    </w:p>
    <w:p w14:paraId="57CED14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true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43FD7E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0499DF8" w14:textId="5DD4649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------------------------------------------------------------------</w:t>
      </w:r>
    </w:p>
    <w:p w14:paraId="733DF4A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Perceptotion</w:t>
      </w:r>
      <w:proofErr w:type="spellEnd"/>
    </w:p>
    <w:p w14:paraId="2ADFA86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14C231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make_percep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Stench,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Bleeze,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litt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0EB725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38D470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Stinky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DEB64F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Bleezi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A8DF84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Glittering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37AA8D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3AB186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test_percep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5D4871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make_percept_sentenc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cep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54EEBA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I feel ~p, '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cep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FB4046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81A5C0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make_percept_sentenc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ench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leez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itt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6496C9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smelly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ench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9D85E0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bleezy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leez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C9B5B8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glittering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itt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F140E7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F7C71D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n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428AB1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nit_gam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73749B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init_land_fig72,</w:t>
      </w:r>
    </w:p>
    <w:p w14:paraId="2F15026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nit_age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40AC18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nit_wumpus</w:t>
      </w:r>
      <w:proofErr w:type="spellEnd"/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BAE244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2B30E1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nit_gam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A304EB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me_take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3A488B7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me_take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0C1B049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38AC1D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score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7D3BDB9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score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7C63A19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53C171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visited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3D4FC95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visited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38EB061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B5555C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03C8A0B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42C9614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2A56C0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visited_cell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5F2E522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visited_cell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)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F13C8C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509CC1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nit_land_fig7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3E658E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orld_siz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16EC8C2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orld_siz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0BC8800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5E4E65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5966326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),</w:t>
      </w:r>
    </w:p>
    <w:p w14:paraId="40A7C71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F8CE5D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5B5A3CF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),</w:t>
      </w:r>
    </w:p>
    <w:p w14:paraId="2FE11A0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),</w:t>
      </w:r>
    </w:p>
    <w:p w14:paraId="69AF8F7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F20F40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E3D56F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nit_age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23D95E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5FAC688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),</w:t>
      </w:r>
    </w:p>
    <w:p w14:paraId="7431EF6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ABB559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visit(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FD004E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A58295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nit_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335F2C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umpus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17AE7FE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umpus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C6E683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2A0B38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visi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A14796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visited_cell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E81DD5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visited_cell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5716830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visited_cell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5AD13E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BE0A05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X,Y) :-</w:t>
      </w:r>
    </w:p>
    <w:p w14:paraId="6374F2C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  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world_size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WS),</w:t>
      </w:r>
    </w:p>
    <w:p w14:paraId="1892210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   ( X is Y+1, Y   &lt; WS</w:t>
      </w:r>
    </w:p>
    <w:p w14:paraId="3909922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   ; X is Y-1, Y-1 &gt; 0</w:t>
      </w:r>
    </w:p>
    <w:p w14:paraId="3F39047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   ).</w:t>
      </w:r>
    </w:p>
    <w:p w14:paraId="096D0D5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7A5A0B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8136BB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C18202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496356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18AD9C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6D2683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0F4B82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74AB16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jacen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783829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)</w:t>
      </w:r>
    </w:p>
    <w:p w14:paraId="1B35EF7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;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)</w:t>
      </w:r>
    </w:p>
    <w:p w14:paraId="7F2F7CF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BD920E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3D0721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adjacent([X1,Y],[X2,Y]) :-</w:t>
      </w:r>
    </w:p>
    <w:p w14:paraId="5EB6E32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  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X1,X2).</w:t>
      </w:r>
    </w:p>
    <w:p w14:paraId="2936465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23516E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adjacent([X,Y1],[X,Y2]) :-</w:t>
      </w:r>
    </w:p>
    <w:p w14:paraId="69BD591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  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Y1,Y2).</w:t>
      </w:r>
    </w:p>
    <w:p w14:paraId="200F9CC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1FE347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Smelly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s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:-</w:t>
      </w:r>
    </w:p>
    <w:p w14:paraId="602F9F9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umpus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s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),</w:t>
      </w:r>
    </w:p>
    <w:p w14:paraId="1E09F59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adjacent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s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s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F2063B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89F7CD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Bleezy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s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39841D1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i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s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),</w:t>
      </w:r>
    </w:p>
    <w:p w14:paraId="1C5CD9E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djacent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s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s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120C8B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1BFEA3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Glittering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A8A325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),</w:t>
      </w:r>
    </w:p>
    <w:p w14:paraId="32BA7AC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704836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2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331C3D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733A6A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bleezy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38D962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9C5700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Bleezy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66819B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bleezy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2AFFC9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479142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mell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406EEF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90A488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Smelly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A8E4CB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mell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022269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92EDFA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littering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6469BA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DCE1FE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Glittering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7AB7AC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littering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892CAA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2768EF7" w14:textId="23B65383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-------------------------------------------------------------</w:t>
      </w:r>
    </w:p>
    <w:p w14:paraId="0957691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Knowledge Base:</w:t>
      </w:r>
    </w:p>
    <w:p w14:paraId="79670BD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13D2BD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update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ench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leez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itt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2C6B12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dd_wumpus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ench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B867F1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dd_pit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leez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1C709A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dd_gold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itt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BCA684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F0EEAA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if it would be 'yes' -&gt; it would mean the player is eaten ;]</w:t>
      </w:r>
    </w:p>
    <w:p w14:paraId="5A4D868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d_wumpus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B2EABC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L1),</w:t>
      </w:r>
    </w:p>
    <w:p w14:paraId="7881D19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adjacent(L1, L2),</w:t>
      </w:r>
    </w:p>
    <w:p w14:paraId="2753042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assume_wumpus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no, L2).</w:t>
      </w:r>
    </w:p>
    <w:p w14:paraId="36D2DB6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5236ED3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orld_siz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036E35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4BC7FA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Checking needed!!</w:t>
      </w:r>
    </w:p>
    <w:p w14:paraId="7E7B38C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adj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 will freeze for (4,_) !!</w:t>
      </w:r>
    </w:p>
    <w:p w14:paraId="583F4E1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FA4A48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3A496BE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2DBE072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6E24B1B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0C297D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446FAC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d_pit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20F739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25D1624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6CB35CF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38032CA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6CD5CFD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19494D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C1F25F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Checking needed!! If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its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 not already in the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knowledge_base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 !!!</w:t>
      </w:r>
    </w:p>
    <w:p w14:paraId="72006C7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d_pit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54DF51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6AC111F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0BDAB53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6067480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7542820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383A98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D0A74A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d_gold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52B279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39B2A7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2B90A2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FC8060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dd_gold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79C6F1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old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375FC8A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,</w:t>
      </w:r>
    </w:p>
    <w:p w14:paraId="70A1D16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AEB971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ssume_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B0F2CA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0302B4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ume_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32FA0AC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3D7B698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428C2A9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learn ~p - no Wumpus there!~n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64AFF2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62B779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ume_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C9903A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wumpus_healthy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, % Will be included ...</w:t>
      </w:r>
    </w:p>
    <w:p w14:paraId="752DDEE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7BCE325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306D2FF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knowledge_base learn ~p - possibly the Wumpus is there!~n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7D59E7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92C707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8E2E15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02EBA03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246E677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knowledge_base learn ~p - there\'s no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i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there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~n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A8472B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631943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ume_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37101BF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000D6A4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1DB2412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learn ~p -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t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a Pit!~n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A7AC44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2C874A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ume_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F2F8EC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6E85EC1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22BE3EB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knowledge_base learn ~p - there\'s no gold here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~n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778B3B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C9461E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ume_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37BD74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etractal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10FE468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ser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Gol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yes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),</w:t>
      </w:r>
    </w:p>
    <w:p w14:paraId="05E3DE4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orma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'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learn ~p - GOT THE GOLD!!!~n'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1D2A5E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933688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ermitted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43E0C8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world_siz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B73C98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lt;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lt;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2406E6C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lt;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lt;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7D05D0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F8E7FC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k_knowledge_base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isitedLis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ctio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8C80C9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Wumpu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D98ECC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Pi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EBF7C6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permitted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31488E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not_memb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isitedLis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5D41D8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update_agent_locatio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57E365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ctio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5F8519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25F1CD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------------------------------------------------------------------------------</w:t>
      </w:r>
    </w:p>
    <w:p w14:paraId="15E16DA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Utils</w:t>
      </w:r>
    </w:p>
    <w:p w14:paraId="0438261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91B08D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not_memb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D2F05E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not_memb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[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U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|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300375F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(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U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V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-&gt;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fail</w:t>
      </w:r>
    </w:p>
    <w:p w14:paraId="0FD1844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;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not_memb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</w:p>
    <w:p w14:paraId="6951A682" w14:textId="6A43B75A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C410835" w14:textId="7C6DBA71" w:rsidR="00670C85" w:rsidRDefault="00670C85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64A36DCA" w14:textId="559F0534" w:rsidR="00382107" w:rsidRDefault="00151B28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382107">
        <w:rPr>
          <w:rFonts w:ascii="Consolas" w:hAnsi="Consolas"/>
          <w:b/>
          <w:bCs/>
          <w:u w:val="single"/>
        </w:rPr>
        <w:lastRenderedPageBreak/>
        <w:t xml:space="preserve">INPUT: </w:t>
      </w:r>
    </w:p>
    <w:p w14:paraId="50978457" w14:textId="77777777" w:rsidR="00382107" w:rsidRPr="00382107" w:rsidRDefault="00382107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617BB78D" w14:textId="623D9861" w:rsidR="00382107" w:rsidRPr="00382107" w:rsidRDefault="00382107" w:rsidP="00382107">
      <w:pPr>
        <w:pBdr>
          <w:top w:val="single" w:sz="2" w:space="0" w:color="CCCCCC"/>
          <w:left w:val="single" w:sz="2" w:space="3" w:color="CCCCCC"/>
          <w:bottom w:val="single" w:sz="2" w:space="0" w:color="CCCCCC"/>
          <w:right w:val="single" w:sz="2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000000"/>
          <w:sz w:val="20"/>
          <w:szCs w:val="20"/>
          <w:lang w:eastAsia="en-IN" w:bidi="hi-IN"/>
        </w:rPr>
      </w:pPr>
      <w:r w:rsidRPr="00382107">
        <w:rPr>
          <w:rFonts w:ascii="inherit" w:eastAsia="Times New Roman" w:hAnsi="inherit" w:cs="Courier New"/>
          <w:color w:val="000000"/>
          <w:sz w:val="20"/>
          <w:szCs w:val="20"/>
          <w:lang w:eastAsia="en-IN" w:bidi="hi-IN"/>
        </w:rPr>
        <w:t>solve_question1.</w:t>
      </w:r>
    </w:p>
    <w:p w14:paraId="734A01C6" w14:textId="77777777" w:rsidR="00382107" w:rsidRDefault="00382107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0029D5BA" w14:textId="0C0BB632" w:rsidR="00151B28" w:rsidRPr="00382107" w:rsidRDefault="00151B28" w:rsidP="00151B28">
      <w:pPr>
        <w:shd w:val="clear" w:color="auto" w:fill="FFFFFF"/>
        <w:spacing w:after="0" w:line="360" w:lineRule="atLeast"/>
        <w:rPr>
          <w:rFonts w:ascii="Consolas" w:hAnsi="Consolas"/>
          <w:u w:val="single"/>
        </w:rPr>
      </w:pPr>
      <w:r w:rsidRPr="00382107">
        <w:rPr>
          <w:rFonts w:ascii="Consolas" w:hAnsi="Consolas"/>
          <w:b/>
          <w:bCs/>
          <w:u w:val="single"/>
        </w:rPr>
        <w:t>OUTPUT:</w:t>
      </w:r>
      <w:r w:rsidRPr="00382107">
        <w:rPr>
          <w:rFonts w:ascii="Consolas" w:hAnsi="Consolas"/>
          <w:u w:val="single"/>
        </w:rPr>
        <w:t xml:space="preserve"> </w:t>
      </w:r>
    </w:p>
    <w:p w14:paraId="385948E6" w14:textId="77777777" w:rsidR="00382107" w:rsidRDefault="00382107" w:rsidP="00151B28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558FA342" w14:textId="77777777" w:rsidR="00382107" w:rsidRPr="00382107" w:rsidRDefault="00382107" w:rsidP="003821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 am ready with the given configuration...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Game Starts Now !!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in [1,1], seeing: [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no,no,no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2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0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1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0,1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2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0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1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0,1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there's no gold 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going to: [1,2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 should proceed now !!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in [1,2], seeing: [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no,yes,no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3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1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2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0,2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3] - 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ts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a Pit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1] - 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ts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a Pit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2] - 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ts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a Pit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0,2] - 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ts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a Pit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there's no gold 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going to: [2,1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 should proceed now !!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in [2,1], seeing: [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no,no,no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2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0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1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1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2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0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1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1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there's no gold 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going to: [2,2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 should proceed now !!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in [2,2], seeing: [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no,no,no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3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1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2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3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1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2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there's no gold 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going to: [3,1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lastRenderedPageBreak/>
        <w:t>I should proceed now !!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in [3,1], seeing: [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yes,no,no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in [3,1], seeing: [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no,no,no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0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4,1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1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0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4,1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1] - there's no Pit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there's no gold 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going to: [2,3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 should proceed now !!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in [2,3], seeing: [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no,yes,no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4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2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3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3] - no Wumpus t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4] - 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ts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a Pit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2,2] - 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ts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a Pit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3] - 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ts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a Pit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1,3] - </w:t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ts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a Pit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proofErr w:type="spellStart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knowledge_base</w:t>
      </w:r>
      <w:proofErr w:type="spellEnd"/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learn [3,2] - there's no gold here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'm going to: [3,2]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I should proceed now !!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WON!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>Total Points achieved = 995,</w:t>
      </w: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382107">
        <w:rPr>
          <w:rFonts w:ascii="Menlo" w:eastAsia="Times New Roman" w:hAnsi="Menlo" w:cs="Menlo"/>
          <w:color w:val="333333"/>
          <w:sz w:val="21"/>
          <w:szCs w:val="21"/>
          <w:lang w:eastAsia="en-IN" w:bidi="hi-IN"/>
        </w:rPr>
        <w:t xml:space="preserve"> Time: 6</w:t>
      </w:r>
    </w:p>
    <w:p w14:paraId="0276FBB7" w14:textId="77777777" w:rsidR="00382107" w:rsidRPr="00382107" w:rsidRDefault="00382107" w:rsidP="003821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382107">
        <w:rPr>
          <w:rFonts w:ascii="Helvetica" w:eastAsia="Times New Roman" w:hAnsi="Helvetica" w:cs="Helvetica"/>
          <w:i/>
          <w:iCs/>
          <w:color w:val="006600"/>
          <w:sz w:val="17"/>
          <w:szCs w:val="17"/>
          <w:lang w:eastAsia="en-IN" w:bidi="hi-IN"/>
        </w:rPr>
        <w:t>1</w:t>
      </w:r>
      <w:r w:rsidRPr="0038210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en-IN" w:bidi="hi-IN"/>
        </w:rPr>
        <w:t>true</w:t>
      </w:r>
    </w:p>
    <w:p w14:paraId="30F2AA68" w14:textId="5FBCDF63" w:rsidR="00382107" w:rsidRPr="00382107" w:rsidRDefault="00382107" w:rsidP="00382107">
      <w:p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382107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Next101001,000 Stop</w:t>
      </w:r>
      <w:r w:rsidR="00151B28"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</w:p>
    <w:p w14:paraId="6A13C06C" w14:textId="77777777" w:rsidR="00151B28" w:rsidRDefault="00151B28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946917">
        <w:rPr>
          <w:rFonts w:ascii="Consolas" w:hAnsi="Consolas"/>
          <w:b/>
          <w:bCs/>
          <w:u w:val="single"/>
        </w:rPr>
        <w:t>Screenshots:</w:t>
      </w:r>
    </w:p>
    <w:p w14:paraId="008B0423" w14:textId="2FBC3C9C" w:rsidR="00151B28" w:rsidRDefault="00151B28" w:rsidP="00946917">
      <w:pPr>
        <w:rPr>
          <w:sz w:val="28"/>
        </w:rPr>
      </w:pPr>
    </w:p>
    <w:p w14:paraId="636DEFBB" w14:textId="346E92F4" w:rsidR="00382107" w:rsidRDefault="00382107" w:rsidP="00946917">
      <w:pPr>
        <w:rPr>
          <w:sz w:val="28"/>
        </w:rPr>
      </w:pPr>
      <w:r w:rsidRPr="00382107">
        <w:rPr>
          <w:sz w:val="28"/>
        </w:rPr>
        <w:drawing>
          <wp:inline distT="0" distB="0" distL="0" distR="0" wp14:anchorId="5207CA3E" wp14:editId="0A25FE8E">
            <wp:extent cx="6645910" cy="3215640"/>
            <wp:effectExtent l="0" t="0" r="2540" b="381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A7336" w14:textId="77777777" w:rsidR="00776D4B" w:rsidRDefault="00776D4B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</w:p>
    <w:p w14:paraId="110878FB" w14:textId="4DF94074" w:rsidR="00382107" w:rsidRDefault="00382107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151B28">
        <w:rPr>
          <w:rFonts w:ascii="Segoe UI" w:hAnsi="Segoe UI" w:cs="Segoe UI"/>
          <w:sz w:val="28"/>
          <w:szCs w:val="28"/>
        </w:rPr>
        <w:lastRenderedPageBreak/>
        <w:t xml:space="preserve">Instructions </w:t>
      </w:r>
      <w:r>
        <w:rPr>
          <w:rFonts w:ascii="Segoe UI" w:hAnsi="Segoe UI" w:cs="Segoe UI"/>
          <w:sz w:val="28"/>
          <w:szCs w:val="28"/>
        </w:rPr>
        <w:t>2 :</w:t>
      </w:r>
    </w:p>
    <w:p w14:paraId="2C752943" w14:textId="77777777" w:rsidR="00382107" w:rsidRPr="00382107" w:rsidRDefault="00382107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</w:p>
    <w:p w14:paraId="07125F5A" w14:textId="65DC8492" w:rsidR="00382107" w:rsidRDefault="00382107" w:rsidP="00946917">
      <w:pPr>
        <w:rPr>
          <w:sz w:val="28"/>
        </w:rPr>
      </w:pPr>
      <w:r w:rsidRPr="00151B28">
        <w:rPr>
          <w:noProof/>
          <w:sz w:val="28"/>
        </w:rPr>
        <w:drawing>
          <wp:inline distT="0" distB="0" distL="0" distR="0" wp14:anchorId="0D5EB7CC" wp14:editId="05BDB666">
            <wp:extent cx="6347460" cy="873697"/>
            <wp:effectExtent l="0" t="0" r="0" b="317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76067" cy="87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B7F1" w14:textId="61457614" w:rsidR="00382107" w:rsidRPr="00382107" w:rsidRDefault="00382107" w:rsidP="00946917">
      <w:pPr>
        <w:rPr>
          <w:b/>
          <w:bCs/>
          <w:sz w:val="28"/>
          <w:u w:val="single"/>
        </w:rPr>
      </w:pPr>
      <w:r w:rsidRPr="00382107">
        <w:rPr>
          <w:b/>
          <w:bCs/>
          <w:sz w:val="28"/>
          <w:u w:val="single"/>
        </w:rPr>
        <w:t>Code:</w:t>
      </w:r>
    </w:p>
    <w:p w14:paraId="60D03AA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8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F66200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7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BE7C22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6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511081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5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96F7E9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5576D5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609CB5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0C9A4D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2C496D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ADC1A7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8F104E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156D7E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BA6AB8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40EA99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18BE58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8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7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EF0912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7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6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DFD78B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6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5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00C950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5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DBE800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041FC1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nonempt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|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E6FB49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nonempt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[]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nonempty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E6F3F2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CD757A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empt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C4B2F6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empty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[]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empty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B66A56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BE3A38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rst_colum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, [], 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7044BD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rst_colum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[]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[[]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maind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lum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ADEC8A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first_colum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maind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lum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FC596F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A3EA21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rst_colum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lemen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maind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lemen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lum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FDDCE1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first_colum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maind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lumn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B38DC0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F5D692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transpos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empty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D9900E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transpos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1C5373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onempty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5E374B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first_column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l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etToBeTranspose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201A4D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transpose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etToBeTranspose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41DAF7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1E0BA2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tile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*,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55353C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tile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8C0E56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tile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*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B2CCB5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kill_one_point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Numb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082F58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le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Numb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B10D7E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036F5A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tile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Numb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77A28D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47C68B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_vali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Number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3C8F97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le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016EF52" w14:textId="77777777" w:rsidR="00382107" w:rsidRPr="00382107" w:rsidRDefault="00382107" w:rsidP="00382107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AE7F34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% Row reduces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iff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 all its tiles reduce</w:t>
      </w:r>
    </w:p>
    <w:p w14:paraId="4F6BF5F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, 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BC8713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il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the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3ABBB9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tile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il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E49939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the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7B0A122" w14:textId="77777777" w:rsidR="00382107" w:rsidRPr="00382107" w:rsidRDefault="00382107" w:rsidP="00382107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E22910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%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grid_</w:t>
      </w:r>
      <w:proofErr w:type="gram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reduces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:</w:t>
      </w:r>
      <w:proofErr w:type="gram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 true </w:t>
      </w:r>
      <w:proofErr w:type="spellStart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iff</w:t>
      </w:r>
      <w:proofErr w:type="spellEnd"/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 all numbers reduce to 0</w:t>
      </w:r>
    </w:p>
    <w:p w14:paraId="0F23C20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9D6FE1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Initiate</w:t>
      </w:r>
    </w:p>
    <w:p w14:paraId="77DE0AF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First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C56E34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ne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First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C59A38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5E4887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Initiate for single-row board</w:t>
      </w:r>
    </w:p>
    <w:p w14:paraId="4B53AC5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408975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ne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none, 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8A3EFB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42F9E3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First row</w:t>
      </w:r>
    </w:p>
    <w:p w14:paraId="31D564F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ne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28E5DE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AB50D0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EC2BD6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transpose([</w:t>
      </w:r>
    </w:p>
    <w:p w14:paraId="6FE836A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A84E37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1717BEA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4F8CAE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578CE46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</w:p>
    <w:p w14:paraId="5322E6C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CFC7CA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D47892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C669AA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746E22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First row if there are only two rows</w:t>
      </w:r>
    </w:p>
    <w:p w14:paraId="055E35C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ne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A41DDB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BE2DDA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95EA11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transpose([</w:t>
      </w:r>
    </w:p>
    <w:p w14:paraId="6E56E37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662477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535B9ED4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CE9109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142F62E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</w:p>
    <w:p w14:paraId="78F2FCB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CD67B9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B4FE17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econd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none, 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289600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B34F52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First row if there is only one row</w:t>
      </w:r>
    </w:p>
    <w:p w14:paraId="59AED86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none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none, [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3B1AAF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1F85F4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transpose([</w:t>
      </w:r>
    </w:p>
    <w:p w14:paraId="606C24A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</w:t>
      </w:r>
    </w:p>
    <w:p w14:paraId="2FC7BA5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C439B7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8B0804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636A97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Last row</w:t>
      </w:r>
    </w:p>
    <w:p w14:paraId="0A0F38F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nultimat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none, [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509C25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nultimate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nultimat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27220B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F5D9F10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transpose([</w:t>
      </w:r>
    </w:p>
    <w:p w14:paraId="55AC047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nultimate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nultimate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nultimateRowTai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3338F3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</w:p>
    <w:p w14:paraId="2C0ADA5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76845B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647DAE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DA5535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Second to last row</w:t>
      </w:r>
    </w:p>
    <w:p w14:paraId="4A7BFE4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1D6245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F3CC27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8FD5D8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AF98EAE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transpose([</w:t>
      </w:r>
    </w:p>
    <w:p w14:paraId="02E3A17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1B666F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D98DA8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</w:p>
    <w:p w14:paraId="6C05A625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FC3BF9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3990DB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none, 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1AF2E5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891C72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Inner row /4</w:t>
      </w:r>
    </w:p>
    <w:p w14:paraId="6B91ED3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84582AF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DB3669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67381B9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[</w:t>
      </w:r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 =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8449283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transpose([</w:t>
      </w:r>
    </w:p>
    <w:p w14:paraId="79B5928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bove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5C3A82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Tail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E16A8E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[</w:t>
      </w:r>
      <w:r w:rsidRPr="00382107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Tail</w:t>
      </w:r>
      <w:proofErr w:type="spellEnd"/>
    </w:p>
    <w:p w14:paraId="465B4DE2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]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7C7C38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row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ighbour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5A4BF2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his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elow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C45FBFC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3E0AA98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valid_boar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oard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grid_reduces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oard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CFD5DF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F0A90E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boar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3664617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boar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rint_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 </w:t>
      </w:r>
      <w:proofErr w:type="spellStart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rint_board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ow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59B951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CB401DA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row</w:t>
      </w:r>
      <w:proofErr w:type="spellEnd"/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proofErr w:type="spellStart"/>
      <w:r w:rsidRPr="00382107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nl</w:t>
      </w:r>
      <w:proofErr w:type="spellEnd"/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0B7E841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row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il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|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ile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writ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il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 </w:t>
      </w: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write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CE9178"/>
          <w:sz w:val="26"/>
          <w:szCs w:val="26"/>
          <w:lang w:eastAsia="en-IN" w:bidi="hi-IN"/>
        </w:rPr>
        <w:t>" "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 print_row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iles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A55DA36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AA0FFD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olve_question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oard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valid_board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oard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 print_board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oard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D84AE9B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382107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olve_question2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oard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solve_question2(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oard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382107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</w:t>
      </w:r>
      <w:r w:rsidRPr="00382107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Board</w:t>
      </w:r>
      <w:r w:rsidRPr="00382107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62B4AAD" w14:textId="77777777" w:rsidR="00382107" w:rsidRPr="00382107" w:rsidRDefault="00382107" w:rsidP="00382107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AB7B35D" w14:textId="77777777" w:rsidR="00776D4B" w:rsidRDefault="00776D4B" w:rsidP="00946917">
      <w:pPr>
        <w:rPr>
          <w:sz w:val="28"/>
        </w:rPr>
      </w:pPr>
    </w:p>
    <w:p w14:paraId="5FA8255A" w14:textId="35B31D92" w:rsidR="00776D4B" w:rsidRPr="00776D4B" w:rsidRDefault="00382107" w:rsidP="00776D4B">
      <w:pPr>
        <w:rPr>
          <w:sz w:val="28"/>
        </w:rPr>
      </w:pPr>
      <w:r>
        <w:rPr>
          <w:sz w:val="28"/>
        </w:rPr>
        <w:t xml:space="preserve">Input : </w:t>
      </w:r>
    </w:p>
    <w:p w14:paraId="397F8941" w14:textId="0A3B89AD" w:rsidR="00382107" w:rsidRDefault="00776D4B" w:rsidP="00776D4B">
      <w:pPr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 xml:space="preserve">    </w:t>
      </w:r>
      <w:r w:rsidRPr="00776D4B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solve_question2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[ [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0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*,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*,</w:t>
      </w:r>
      <w:r w:rsidRPr="00776D4B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_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_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*,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4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_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776D4B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_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]).</w:t>
      </w:r>
    </w:p>
    <w:p w14:paraId="291D70F0" w14:textId="26C53FA9" w:rsidR="00776D4B" w:rsidRDefault="00776D4B" w:rsidP="00776D4B">
      <w:pPr>
        <w:rPr>
          <w:sz w:val="28"/>
        </w:rPr>
      </w:pPr>
      <w:r>
        <w:rPr>
          <w:sz w:val="28"/>
        </w:rPr>
        <w:t xml:space="preserve">Output : </w:t>
      </w:r>
    </w:p>
    <w:p w14:paraId="16C6F976" w14:textId="77777777" w:rsidR="00776D4B" w:rsidRPr="00776D4B" w:rsidRDefault="00776D4B" w:rsidP="00776D4B">
      <w:pPr>
        <w:spacing w:after="0" w:line="240" w:lineRule="auto"/>
        <w:ind w:left="720"/>
        <w:rPr>
          <w:rFonts w:ascii="Times New Roman" w:eastAsia="Times New Roman" w:hAnsi="Times New Roman" w:cs="Times New Roman"/>
          <w:szCs w:val="24"/>
          <w:lang w:eastAsia="en-IN" w:bidi="hi-IN"/>
        </w:rPr>
      </w:pP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1 1 1 0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3 1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3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2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4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 1 2 1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</w:p>
    <w:p w14:paraId="2FB7E7E6" w14:textId="16A2954C" w:rsidR="00776D4B" w:rsidRPr="00776D4B" w:rsidRDefault="00776D4B" w:rsidP="00776D4B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en-IN" w:bidi="hi-IN"/>
        </w:rPr>
      </w:pPr>
      <w:r w:rsidRPr="00776D4B">
        <w:rPr>
          <w:rFonts w:ascii="Helvetica" w:eastAsia="Times New Roman" w:hAnsi="Helvetica" w:cs="Helvetica"/>
          <w:i/>
          <w:iCs/>
          <w:color w:val="006600"/>
          <w:sz w:val="17"/>
          <w:szCs w:val="17"/>
          <w:lang w:eastAsia="en-IN" w:bidi="hi-IN"/>
        </w:rPr>
        <w:t>1</w:t>
      </w:r>
      <w:r w:rsidRPr="00776D4B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en-IN" w:bidi="hi-IN"/>
        </w:rPr>
        <w:t>true</w:t>
      </w:r>
    </w:p>
    <w:p w14:paraId="78280956" w14:textId="1468AED6" w:rsidR="00776D4B" w:rsidRDefault="00776D4B" w:rsidP="00776D4B">
      <w:pPr>
        <w:rPr>
          <w:sz w:val="28"/>
        </w:rPr>
      </w:pPr>
    </w:p>
    <w:p w14:paraId="0F07F620" w14:textId="54D6445E" w:rsidR="00776D4B" w:rsidRDefault="00776D4B" w:rsidP="00776D4B">
      <w:pPr>
        <w:rPr>
          <w:sz w:val="28"/>
        </w:rPr>
      </w:pPr>
      <w:r>
        <w:rPr>
          <w:sz w:val="28"/>
        </w:rPr>
        <w:t xml:space="preserve">Input : </w:t>
      </w:r>
    </w:p>
    <w:p w14:paraId="43A50347" w14:textId="394345E8" w:rsidR="00776D4B" w:rsidRDefault="00776D4B" w:rsidP="00776D4B">
      <w:pPr>
        <w:ind w:left="720"/>
        <w:rPr>
          <w:sz w:val="28"/>
        </w:rPr>
      </w:pPr>
      <w:r>
        <w:rPr>
          <w:rStyle w:val="cm-functor"/>
          <w:rFonts w:ascii="Helvetica" w:hAnsi="Helvetica" w:cs="Helvetica"/>
          <w:i/>
          <w:iCs/>
          <w:color w:val="000000"/>
          <w:sz w:val="21"/>
          <w:szCs w:val="21"/>
        </w:rPr>
        <w:t>solve_question2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([ [</w:t>
      </w:r>
      <w:r>
        <w:rPr>
          <w:rStyle w:val="cm-anon"/>
          <w:rFonts w:ascii="Helvetica" w:hAnsi="Helvetica" w:cs="Helvetica"/>
          <w:color w:val="880000"/>
          <w:sz w:val="21"/>
          <w:szCs w:val="21"/>
        </w:rPr>
        <w:t>_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,</w:t>
      </w:r>
      <w:r>
        <w:rPr>
          <w:rStyle w:val="cm-anon"/>
          <w:rFonts w:ascii="Helvetica" w:hAnsi="Helvetica" w:cs="Helvetica"/>
          <w:color w:val="880000"/>
          <w:sz w:val="21"/>
          <w:szCs w:val="21"/>
        </w:rPr>
        <w:t>_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,</w:t>
      </w:r>
      <w:r>
        <w:rPr>
          <w:rStyle w:val="cm-anon"/>
          <w:rFonts w:ascii="Helvetica" w:hAnsi="Helvetica" w:cs="Helvetica"/>
          <w:color w:val="880000"/>
          <w:sz w:val="21"/>
          <w:szCs w:val="21"/>
        </w:rPr>
        <w:t>_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], [</w:t>
      </w:r>
      <w:r>
        <w:rPr>
          <w:rStyle w:val="cm-anon"/>
          <w:rFonts w:ascii="Helvetica" w:hAnsi="Helvetica" w:cs="Helvetica"/>
          <w:color w:val="880000"/>
          <w:sz w:val="21"/>
          <w:szCs w:val="21"/>
        </w:rPr>
        <w:t>_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,</w:t>
      </w:r>
      <w:r>
        <w:rPr>
          <w:rStyle w:val="cm-number"/>
          <w:rFonts w:ascii="Helvetica" w:hAnsi="Helvetica" w:cs="Helvetica"/>
          <w:color w:val="000000"/>
          <w:sz w:val="21"/>
          <w:szCs w:val="21"/>
        </w:rPr>
        <w:t>8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,</w:t>
      </w:r>
      <w:r>
        <w:rPr>
          <w:rStyle w:val="cm-anon"/>
          <w:rFonts w:ascii="Helvetica" w:hAnsi="Helvetica" w:cs="Helvetica"/>
          <w:color w:val="880000"/>
          <w:sz w:val="21"/>
          <w:szCs w:val="21"/>
        </w:rPr>
        <w:t>_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], [</w:t>
      </w:r>
      <w:r>
        <w:rPr>
          <w:rStyle w:val="cm-anon"/>
          <w:rFonts w:ascii="Helvetica" w:hAnsi="Helvetica" w:cs="Helvetica"/>
          <w:color w:val="880000"/>
          <w:sz w:val="21"/>
          <w:szCs w:val="21"/>
        </w:rPr>
        <w:t>_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,</w:t>
      </w:r>
      <w:r>
        <w:rPr>
          <w:rStyle w:val="cm-anon"/>
          <w:rFonts w:ascii="Helvetica" w:hAnsi="Helvetica" w:cs="Helvetica"/>
          <w:color w:val="880000"/>
          <w:sz w:val="21"/>
          <w:szCs w:val="21"/>
        </w:rPr>
        <w:t>_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,</w:t>
      </w:r>
      <w:r>
        <w:rPr>
          <w:rStyle w:val="cm-anon"/>
          <w:rFonts w:ascii="Helvetica" w:hAnsi="Helvetica" w:cs="Helvetica"/>
          <w:color w:val="880000"/>
          <w:sz w:val="21"/>
          <w:szCs w:val="21"/>
        </w:rPr>
        <w:t>_</w:t>
      </w:r>
      <w:r>
        <w:rPr>
          <w:rStyle w:val="query"/>
          <w:rFonts w:ascii="Helvetica" w:hAnsi="Helvetica" w:cs="Helvetica"/>
          <w:color w:val="333333"/>
          <w:sz w:val="21"/>
          <w:szCs w:val="21"/>
        </w:rPr>
        <w:t>]])</w:t>
      </w:r>
      <w:r>
        <w:rPr>
          <w:rStyle w:val="cm-fullstop"/>
          <w:rFonts w:ascii="Helvetica" w:hAnsi="Helvetica" w:cs="Helvetica"/>
          <w:color w:val="333333"/>
          <w:sz w:val="21"/>
          <w:szCs w:val="21"/>
        </w:rPr>
        <w:t>.</w:t>
      </w:r>
    </w:p>
    <w:p w14:paraId="1C32BA54" w14:textId="77777777" w:rsidR="00776D4B" w:rsidRDefault="00776D4B" w:rsidP="00776D4B">
      <w:pPr>
        <w:rPr>
          <w:sz w:val="28"/>
        </w:rPr>
      </w:pPr>
    </w:p>
    <w:p w14:paraId="651E70BB" w14:textId="77777777" w:rsidR="00776D4B" w:rsidRDefault="00776D4B" w:rsidP="00776D4B">
      <w:pPr>
        <w:rPr>
          <w:sz w:val="28"/>
        </w:rPr>
      </w:pPr>
      <w:r>
        <w:rPr>
          <w:sz w:val="28"/>
        </w:rPr>
        <w:lastRenderedPageBreak/>
        <w:t xml:space="preserve">Output : </w:t>
      </w:r>
    </w:p>
    <w:p w14:paraId="1EB8ACC0" w14:textId="6848E018" w:rsidR="00776D4B" w:rsidRPr="00776D4B" w:rsidRDefault="00776D4B" w:rsidP="00776D4B">
      <w:pPr>
        <w:ind w:left="720"/>
        <w:rPr>
          <w:rFonts w:ascii="Times New Roman" w:eastAsia="Times New Roman" w:hAnsi="Times New Roman" w:cs="Times New Roman"/>
          <w:szCs w:val="24"/>
          <w:lang w:eastAsia="en-IN" w:bidi="hi-IN"/>
        </w:rPr>
      </w:pP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8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  <w:r w:rsidRPr="00776D4B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 </w:t>
      </w:r>
      <w:r w:rsidRPr="00776D4B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*</w:t>
      </w:r>
    </w:p>
    <w:p w14:paraId="2DC80C15" w14:textId="77777777" w:rsidR="00776D4B" w:rsidRPr="00776D4B" w:rsidRDefault="00776D4B" w:rsidP="00776D4B">
      <w:pPr>
        <w:shd w:val="clear" w:color="auto" w:fill="FFFFFF"/>
        <w:spacing w:after="0" w:line="240" w:lineRule="auto"/>
        <w:ind w:firstLine="720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776D4B">
        <w:rPr>
          <w:rFonts w:ascii="Helvetica" w:eastAsia="Times New Roman" w:hAnsi="Helvetica" w:cs="Helvetica"/>
          <w:i/>
          <w:iCs/>
          <w:color w:val="006600"/>
          <w:sz w:val="17"/>
          <w:szCs w:val="17"/>
          <w:lang w:eastAsia="en-IN" w:bidi="hi-IN"/>
        </w:rPr>
        <w:t>1</w:t>
      </w:r>
      <w:r w:rsidRPr="00776D4B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en-IN" w:bidi="hi-IN"/>
        </w:rPr>
        <w:t>true</w:t>
      </w:r>
    </w:p>
    <w:p w14:paraId="3585B285" w14:textId="6E843C4C" w:rsidR="00776D4B" w:rsidRDefault="00776D4B" w:rsidP="00946917">
      <w:pPr>
        <w:rPr>
          <w:sz w:val="28"/>
        </w:rPr>
      </w:pPr>
    </w:p>
    <w:p w14:paraId="2BBF66CA" w14:textId="5C5149B6" w:rsidR="00776D4B" w:rsidRDefault="00382107" w:rsidP="00946917">
      <w:pPr>
        <w:rPr>
          <w:sz w:val="28"/>
        </w:rPr>
      </w:pPr>
      <w:proofErr w:type="spellStart"/>
      <w:r>
        <w:rPr>
          <w:sz w:val="28"/>
        </w:rPr>
        <w:t>ScreenShot</w:t>
      </w:r>
      <w:proofErr w:type="spellEnd"/>
      <w:r>
        <w:rPr>
          <w:sz w:val="28"/>
        </w:rPr>
        <w:t xml:space="preserve"> :</w:t>
      </w:r>
    </w:p>
    <w:p w14:paraId="124D0637" w14:textId="2FF4223B" w:rsidR="00776D4B" w:rsidRDefault="00776D4B" w:rsidP="00946917">
      <w:pPr>
        <w:rPr>
          <w:sz w:val="28"/>
        </w:rPr>
      </w:pPr>
    </w:p>
    <w:p w14:paraId="43D1F864" w14:textId="68D711F2" w:rsidR="00776D4B" w:rsidRDefault="00776D4B" w:rsidP="00946917">
      <w:pPr>
        <w:rPr>
          <w:sz w:val="28"/>
        </w:rPr>
      </w:pPr>
      <w:r w:rsidRPr="00776D4B">
        <w:rPr>
          <w:sz w:val="28"/>
        </w:rPr>
        <w:drawing>
          <wp:inline distT="0" distB="0" distL="0" distR="0" wp14:anchorId="3C841E0D" wp14:editId="3B623A13">
            <wp:extent cx="6645910" cy="3232785"/>
            <wp:effectExtent l="0" t="0" r="2540" b="571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86475" w14:textId="25CF0A12" w:rsidR="00776D4B" w:rsidRDefault="00776D4B" w:rsidP="00946917">
      <w:pPr>
        <w:rPr>
          <w:sz w:val="28"/>
        </w:rPr>
      </w:pPr>
      <w:r w:rsidRPr="00776D4B">
        <w:rPr>
          <w:sz w:val="28"/>
        </w:rPr>
        <w:drawing>
          <wp:inline distT="0" distB="0" distL="0" distR="0" wp14:anchorId="12C21D4C" wp14:editId="3EE562C2">
            <wp:extent cx="6645910" cy="3253740"/>
            <wp:effectExtent l="0" t="0" r="2540" b="381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6D4B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mwqAUAU007GCwAAAA="/>
  </w:docVars>
  <w:rsids>
    <w:rsidRoot w:val="00946917"/>
    <w:rsid w:val="000175C1"/>
    <w:rsid w:val="00151B28"/>
    <w:rsid w:val="00161380"/>
    <w:rsid w:val="0027343B"/>
    <w:rsid w:val="00296AAC"/>
    <w:rsid w:val="00382107"/>
    <w:rsid w:val="003A2BEC"/>
    <w:rsid w:val="00426AE4"/>
    <w:rsid w:val="00603719"/>
    <w:rsid w:val="006060C8"/>
    <w:rsid w:val="00670C85"/>
    <w:rsid w:val="006D73F0"/>
    <w:rsid w:val="00776D4B"/>
    <w:rsid w:val="00946917"/>
    <w:rsid w:val="00A921BC"/>
    <w:rsid w:val="00B25AD0"/>
    <w:rsid w:val="00D07740"/>
    <w:rsid w:val="00E6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D4B"/>
  </w:style>
  <w:style w:type="paragraph" w:styleId="Heading2">
    <w:name w:val="heading 2"/>
    <w:basedOn w:val="Normal"/>
    <w:link w:val="Heading2Char"/>
    <w:uiPriority w:val="9"/>
    <w:qFormat/>
    <w:rsid w:val="00B25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5AD0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customStyle="1" w:styleId="pl-atom">
    <w:name w:val="pl-atom"/>
    <w:basedOn w:val="DefaultParagraphFont"/>
    <w:rsid w:val="00A921BC"/>
  </w:style>
  <w:style w:type="character" w:customStyle="1" w:styleId="pl-int">
    <w:name w:val="pl-int"/>
    <w:basedOn w:val="DefaultParagraphFont"/>
    <w:rsid w:val="00A921BC"/>
  </w:style>
  <w:style w:type="character" w:customStyle="1" w:styleId="pl-compound">
    <w:name w:val="pl-compound"/>
    <w:basedOn w:val="DefaultParagraphFont"/>
    <w:rsid w:val="00D07740"/>
  </w:style>
  <w:style w:type="character" w:customStyle="1" w:styleId="pl-functor">
    <w:name w:val="pl-functor"/>
    <w:basedOn w:val="DefaultParagraphFont"/>
    <w:rsid w:val="00D07740"/>
  </w:style>
  <w:style w:type="paragraph" w:customStyle="1" w:styleId="msonormal0">
    <w:name w:val="msonormal"/>
    <w:basedOn w:val="Normal"/>
    <w:rsid w:val="00273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IN" w:bidi="hi-IN"/>
    </w:rPr>
  </w:style>
  <w:style w:type="character" w:customStyle="1" w:styleId="answer-no">
    <w:name w:val="answer-no"/>
    <w:basedOn w:val="DefaultParagraphFont"/>
    <w:rsid w:val="0027343B"/>
  </w:style>
  <w:style w:type="character" w:customStyle="1" w:styleId="prolog-true">
    <w:name w:val="prolog-true"/>
    <w:basedOn w:val="DefaultParagraphFont"/>
    <w:rsid w:val="0027343B"/>
  </w:style>
  <w:style w:type="character" w:customStyle="1" w:styleId="query">
    <w:name w:val="query"/>
    <w:basedOn w:val="DefaultParagraphFont"/>
    <w:rsid w:val="006060C8"/>
  </w:style>
  <w:style w:type="character" w:customStyle="1" w:styleId="cm-functor">
    <w:name w:val="cm-functor"/>
    <w:basedOn w:val="DefaultParagraphFont"/>
    <w:rsid w:val="006060C8"/>
  </w:style>
  <w:style w:type="character" w:customStyle="1" w:styleId="cm-number">
    <w:name w:val="cm-number"/>
    <w:basedOn w:val="DefaultParagraphFont"/>
    <w:rsid w:val="006060C8"/>
  </w:style>
  <w:style w:type="character" w:customStyle="1" w:styleId="cm-var">
    <w:name w:val="cm-var"/>
    <w:basedOn w:val="DefaultParagraphFont"/>
    <w:rsid w:val="006060C8"/>
  </w:style>
  <w:style w:type="character" w:customStyle="1" w:styleId="cm-fullstop">
    <w:name w:val="cm-fullstop"/>
    <w:basedOn w:val="DefaultParagraphFont"/>
    <w:rsid w:val="006060C8"/>
  </w:style>
  <w:style w:type="character" w:customStyle="1" w:styleId="pl-quoted-atom">
    <w:name w:val="pl-quoted-atom"/>
    <w:basedOn w:val="DefaultParagraphFont"/>
    <w:rsid w:val="00296AA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2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2107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cm-goallocal">
    <w:name w:val="cm-goal_local"/>
    <w:basedOn w:val="DefaultParagraphFont"/>
    <w:rsid w:val="00382107"/>
  </w:style>
  <w:style w:type="character" w:customStyle="1" w:styleId="format">
    <w:name w:val="format"/>
    <w:basedOn w:val="DefaultParagraphFont"/>
    <w:rsid w:val="00382107"/>
  </w:style>
  <w:style w:type="character" w:customStyle="1" w:styleId="wait-next">
    <w:name w:val="wait-next"/>
    <w:basedOn w:val="DefaultParagraphFont"/>
    <w:rsid w:val="00382107"/>
  </w:style>
  <w:style w:type="character" w:customStyle="1" w:styleId="cm-operator">
    <w:name w:val="cm-operator"/>
    <w:basedOn w:val="DefaultParagraphFont"/>
    <w:rsid w:val="00776D4B"/>
  </w:style>
  <w:style w:type="character" w:customStyle="1" w:styleId="cm-anon">
    <w:name w:val="cm-anon"/>
    <w:basedOn w:val="DefaultParagraphFont"/>
    <w:rsid w:val="00776D4B"/>
  </w:style>
  <w:style w:type="character" w:customStyle="1" w:styleId="pl-string">
    <w:name w:val="pl-string"/>
    <w:basedOn w:val="DefaultParagraphFont"/>
    <w:rsid w:val="00776D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79478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10534813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78271682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1876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5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0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6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6443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202986989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51507652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952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8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2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1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590542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2508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6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8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02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4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8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7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044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1363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0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12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2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9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4926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11164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8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9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385419">
          <w:marLeft w:val="48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24653">
                  <w:marLeft w:val="0"/>
                  <w:marRight w:val="-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6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22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825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7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1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45547-888A-4785-80F7-A9765E7A3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5</Pages>
  <Words>2265</Words>
  <Characters>12916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13</cp:revision>
  <cp:lastPrinted>2021-08-20T17:49:00Z</cp:lastPrinted>
  <dcterms:created xsi:type="dcterms:W3CDTF">2021-08-06T15:21:00Z</dcterms:created>
  <dcterms:modified xsi:type="dcterms:W3CDTF">2021-09-20T17:13:00Z</dcterms:modified>
</cp:coreProperties>
</file>